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5C475" w14:textId="2214EBF3" w:rsidR="00467EAE" w:rsidRDefault="001D1C1A" w:rsidP="00E86F9A">
      <w:pPr>
        <w:spacing w:after="0"/>
        <w:rPr>
          <w:rFonts w:ascii="Arial" w:hAnsi="Arial" w:cs="Arial"/>
        </w:rPr>
      </w:pPr>
      <w:r>
        <w:rPr>
          <w:rFonts w:ascii="Arial" w:hAnsi="Arial" w:cs="Arial"/>
        </w:rPr>
        <w:t>Kurtis Bertauche</w:t>
      </w:r>
    </w:p>
    <w:p w14:paraId="4F85866C" w14:textId="54E81D57" w:rsidR="001D1C1A" w:rsidRDefault="001D1C1A" w:rsidP="00E86F9A">
      <w:pPr>
        <w:spacing w:after="0"/>
        <w:rPr>
          <w:rFonts w:ascii="Arial" w:hAnsi="Arial" w:cs="Arial"/>
        </w:rPr>
      </w:pPr>
      <w:r>
        <w:rPr>
          <w:rFonts w:ascii="Arial" w:hAnsi="Arial" w:cs="Arial"/>
        </w:rPr>
        <w:t>February 25, 2024</w:t>
      </w:r>
    </w:p>
    <w:p w14:paraId="79B916B9" w14:textId="6BF5A2D2" w:rsidR="001D1C1A" w:rsidRDefault="001D1C1A" w:rsidP="00E86F9A">
      <w:pPr>
        <w:spacing w:after="0"/>
        <w:rPr>
          <w:rFonts w:ascii="Arial" w:hAnsi="Arial" w:cs="Arial"/>
        </w:rPr>
      </w:pPr>
      <w:r>
        <w:rPr>
          <w:rFonts w:ascii="Arial" w:hAnsi="Arial" w:cs="Arial"/>
        </w:rPr>
        <w:t>CS 455 – Mobile Sensor Networks</w:t>
      </w:r>
    </w:p>
    <w:p w14:paraId="0D262DC4" w14:textId="181BF4B5" w:rsidR="001D1C1A" w:rsidRPr="001D1C1A" w:rsidRDefault="001D1C1A" w:rsidP="001D1C1A">
      <w:pPr>
        <w:pStyle w:val="Heading2"/>
        <w:jc w:val="center"/>
        <w:rPr>
          <w:color w:val="auto"/>
        </w:rPr>
      </w:pPr>
      <w:r w:rsidRPr="001D1C1A">
        <w:rPr>
          <w:color w:val="auto"/>
        </w:rPr>
        <w:t>Project 1</w:t>
      </w:r>
    </w:p>
    <w:p w14:paraId="7DC251F1" w14:textId="4055EAF0" w:rsidR="001D1C1A" w:rsidRDefault="001D1C1A" w:rsidP="00E86F9A">
      <w:pPr>
        <w:pStyle w:val="Heading4"/>
      </w:pPr>
      <w:r>
        <w:t>Case 1: Algorithm 1 – Fragmentation</w:t>
      </w:r>
    </w:p>
    <w:p w14:paraId="3CED3E99" w14:textId="7233D760" w:rsidR="001D1C1A" w:rsidRDefault="001D1C1A" w:rsidP="001D1C1A">
      <w:pPr>
        <w:pStyle w:val="ListParagraph"/>
        <w:numPr>
          <w:ilvl w:val="0"/>
          <w:numId w:val="1"/>
        </w:numPr>
      </w:pPr>
      <w:r>
        <w:t xml:space="preserve">The initial deployment of 100 nodes </w:t>
      </w:r>
      <w:proofErr w:type="gramStart"/>
      <w:r>
        <w:t>in the area of</w:t>
      </w:r>
      <w:proofErr w:type="gramEnd"/>
      <w:r>
        <w:t xml:space="preserve"> 50x50:</w:t>
      </w:r>
    </w:p>
    <w:p w14:paraId="5BFBAFD7" w14:textId="1A094EF7" w:rsidR="001D1C1A" w:rsidRPr="001D1C1A" w:rsidRDefault="001D1C1A" w:rsidP="001D1C1A">
      <w:r>
        <w:rPr>
          <w:noProof/>
        </w:rPr>
        <w:drawing>
          <wp:inline distT="0" distB="0" distL="0" distR="0" wp14:anchorId="72270856" wp14:editId="3568E821">
            <wp:extent cx="2702011" cy="2026508"/>
            <wp:effectExtent l="0" t="0" r="3175" b="0"/>
            <wp:docPr id="896749452" name="Picture 1" descr="A blue and purpl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49452" name="Picture 1" descr="A blue and purple gri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718134" cy="2038600"/>
                    </a:xfrm>
                    <a:prstGeom prst="rect">
                      <a:avLst/>
                    </a:prstGeom>
                  </pic:spPr>
                </pic:pic>
              </a:graphicData>
            </a:graphic>
          </wp:inline>
        </w:drawing>
      </w:r>
    </w:p>
    <w:p w14:paraId="5B1B511D" w14:textId="6805B90A" w:rsidR="001D1C1A" w:rsidRDefault="001D1C1A" w:rsidP="001D1C1A">
      <w:pPr>
        <w:pStyle w:val="ListParagraph"/>
        <w:numPr>
          <w:ilvl w:val="0"/>
          <w:numId w:val="1"/>
        </w:numPr>
      </w:pPr>
      <w:r>
        <w:t>6 Snapshots</w:t>
      </w:r>
      <w:r w:rsidR="00E86F9A">
        <w:t xml:space="preserve"> of the of the MSN to show how it is fragmenting:</w:t>
      </w:r>
    </w:p>
    <w:p w14:paraId="3DEBCE62" w14:textId="6AC27420" w:rsidR="00E86F9A" w:rsidRDefault="00E86F9A" w:rsidP="00E86F9A">
      <w:r>
        <w:rPr>
          <w:noProof/>
        </w:rPr>
        <w:drawing>
          <wp:inline distT="0" distB="0" distL="0" distR="0" wp14:anchorId="6C83A572" wp14:editId="1E6520BB">
            <wp:extent cx="2743200" cy="2057400"/>
            <wp:effectExtent l="0" t="0" r="0" b="0"/>
            <wp:docPr id="434464117" name="Picture 8" descr="A blue and purpl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4117" name="Picture 8" descr="A blue and purple lines and dot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40EDEEB4" wp14:editId="6D270300">
            <wp:extent cx="2743200" cy="2057400"/>
            <wp:effectExtent l="0" t="0" r="0" b="0"/>
            <wp:docPr id="816483504" name="Picture 9" descr="A diagram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83504" name="Picture 9" descr="A diagram with dots and lin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1822149C" w14:textId="7F9E88C9" w:rsidR="00E86F9A" w:rsidRDefault="00E86F9A" w:rsidP="00E86F9A">
      <w:r>
        <w:rPr>
          <w:noProof/>
        </w:rPr>
        <w:drawing>
          <wp:inline distT="0" distB="0" distL="0" distR="0" wp14:anchorId="60CC2403" wp14:editId="715B24E1">
            <wp:extent cx="2743200" cy="2057400"/>
            <wp:effectExtent l="0" t="0" r="0" b="0"/>
            <wp:docPr id="1078923070" name="Picture 10" descr="A graph with many triang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923070" name="Picture 10" descr="A graph with many triangle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7FF29455" wp14:editId="50826FA8">
            <wp:extent cx="2743200" cy="2057400"/>
            <wp:effectExtent l="0" t="0" r="0" b="0"/>
            <wp:docPr id="193617788" name="Picture 11" descr="A graph with purple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7788" name="Picture 11" descr="A graph with purple triangle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5F63A310" w14:textId="6C7A81FF" w:rsidR="00E86F9A" w:rsidRDefault="00E86F9A" w:rsidP="00E86F9A">
      <w:r>
        <w:rPr>
          <w:noProof/>
        </w:rPr>
        <w:lastRenderedPageBreak/>
        <w:drawing>
          <wp:inline distT="0" distB="0" distL="0" distR="0" wp14:anchorId="169BF660" wp14:editId="3844B554">
            <wp:extent cx="2743200" cy="2057400"/>
            <wp:effectExtent l="0" t="0" r="0" b="0"/>
            <wp:docPr id="2048958931" name="Picture 12" descr="A graph with purple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58931" name="Picture 12" descr="A graph with purple triangl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32DA0CA6" wp14:editId="29FBDF38">
            <wp:extent cx="2743200" cy="2057400"/>
            <wp:effectExtent l="0" t="0" r="0" b="0"/>
            <wp:docPr id="120536927" name="Picture 13" descr="A graph with purple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6927" name="Picture 13" descr="A graph with purple triangle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6167DC25" w14:textId="46DCD05C" w:rsidR="00E86F9A" w:rsidRDefault="00E86F9A" w:rsidP="00E86F9A">
      <w:pPr>
        <w:pStyle w:val="ListParagraph"/>
        <w:numPr>
          <w:ilvl w:val="0"/>
          <w:numId w:val="1"/>
        </w:numPr>
      </w:pPr>
      <w:r>
        <w:t xml:space="preserve">Trajectory of all nodes in </w:t>
      </w:r>
      <w:proofErr w:type="spellStart"/>
      <w:r>
        <w:t>xy</w:t>
      </w:r>
      <w:proofErr w:type="spellEnd"/>
      <w:r>
        <w:t xml:space="preserve"> coordinates.</w:t>
      </w:r>
    </w:p>
    <w:p w14:paraId="2D093CD5" w14:textId="05793522" w:rsidR="00E86F9A" w:rsidRDefault="00E86F9A" w:rsidP="00E86F9A">
      <w:r>
        <w:rPr>
          <w:noProof/>
        </w:rPr>
        <w:drawing>
          <wp:inline distT="0" distB="0" distL="0" distR="0" wp14:anchorId="0C3B64A3" wp14:editId="06A2571C">
            <wp:extent cx="2743200" cy="2057400"/>
            <wp:effectExtent l="0" t="0" r="0" b="0"/>
            <wp:docPr id="541845084" name="Picture 14"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45084" name="Picture 14" descr="A diagram of a network&#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6883ED83" w14:textId="4017AF58" w:rsidR="00E86F9A" w:rsidRDefault="00E86F9A" w:rsidP="00E86F9A">
      <w:pPr>
        <w:pStyle w:val="ListParagraph"/>
        <w:numPr>
          <w:ilvl w:val="0"/>
          <w:numId w:val="1"/>
        </w:numPr>
      </w:pPr>
      <w:r>
        <w:t xml:space="preserve">Velocity of all nodes in the </w:t>
      </w:r>
      <w:proofErr w:type="spellStart"/>
      <w:r>
        <w:t>xy</w:t>
      </w:r>
      <w:proofErr w:type="spellEnd"/>
      <w:r>
        <w:t xml:space="preserve"> coordinates</w:t>
      </w:r>
    </w:p>
    <w:p w14:paraId="306C46C1" w14:textId="6A31199C" w:rsidR="00E86F9A" w:rsidRDefault="00347AC8" w:rsidP="00E86F9A">
      <w:r>
        <w:rPr>
          <w:noProof/>
        </w:rPr>
        <w:drawing>
          <wp:inline distT="0" distB="0" distL="0" distR="0" wp14:anchorId="7D7833D4" wp14:editId="1203BCB1">
            <wp:extent cx="2743200" cy="2057400"/>
            <wp:effectExtent l="0" t="0" r="0" b="0"/>
            <wp:docPr id="781781476"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81476" name="Picture 1" descr="A graph with a li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78B053EE" wp14:editId="762D8E5E">
            <wp:extent cx="2743200" cy="2057400"/>
            <wp:effectExtent l="0" t="0" r="0" b="0"/>
            <wp:docPr id="1192874501" name="Picture 2"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874501" name="Picture 2" descr="A graph of a number of different colored line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2B0CAFF1" w14:textId="77777777" w:rsidR="00E86F9A" w:rsidRDefault="00E86F9A" w:rsidP="00E86F9A"/>
    <w:p w14:paraId="7A959D0F" w14:textId="77777777" w:rsidR="00E86F9A" w:rsidRDefault="00E86F9A" w:rsidP="00E86F9A"/>
    <w:p w14:paraId="097C6B14" w14:textId="77777777" w:rsidR="00E86F9A" w:rsidRDefault="00E86F9A" w:rsidP="00E86F9A"/>
    <w:p w14:paraId="666B1E08" w14:textId="67BF2A60" w:rsidR="00E86F9A" w:rsidRDefault="00E86F9A" w:rsidP="00E86F9A"/>
    <w:p w14:paraId="6CCF9B7C" w14:textId="065ECC94" w:rsidR="00E86F9A" w:rsidRDefault="00E86F9A" w:rsidP="00E86F9A">
      <w:pPr>
        <w:pStyle w:val="ListParagraph"/>
        <w:numPr>
          <w:ilvl w:val="0"/>
          <w:numId w:val="1"/>
        </w:numPr>
      </w:pPr>
      <w:r>
        <w:lastRenderedPageBreak/>
        <w:t>Connectivity of the MSN:</w:t>
      </w:r>
    </w:p>
    <w:p w14:paraId="54DBC913" w14:textId="12D6956F" w:rsidR="00E86F9A" w:rsidRDefault="00E86F9A" w:rsidP="00E86F9A">
      <w:r>
        <w:rPr>
          <w:noProof/>
        </w:rPr>
        <w:drawing>
          <wp:inline distT="0" distB="0" distL="0" distR="0" wp14:anchorId="4D2F7FDB" wp14:editId="5DA5C99D">
            <wp:extent cx="2743200" cy="2057400"/>
            <wp:effectExtent l="0" t="0" r="0" b="0"/>
            <wp:docPr id="1526651917" name="Picture 17"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51917" name="Picture 17" descr="A graph with blue lin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21B09B3" w14:textId="1F0409E3" w:rsidR="00E86F9A" w:rsidRDefault="00E86F9A" w:rsidP="00E86F9A">
      <w:r>
        <w:t>As expected, the sensor nodes with algorithm 1 applied fragmented. In addition, the nodes did not reach any consensus velocity, and over time their connectivity decreased.</w:t>
      </w:r>
    </w:p>
    <w:p w14:paraId="2748EB5C" w14:textId="087218FD" w:rsidR="00E86F9A" w:rsidRDefault="00E86F9A" w:rsidP="00E86F9A">
      <w:pPr>
        <w:pStyle w:val="Heading4"/>
      </w:pPr>
      <w:r>
        <w:t>Case 2: Algorithm 2 – Static Target</w:t>
      </w:r>
    </w:p>
    <w:p w14:paraId="230B5041" w14:textId="4F3C8318" w:rsidR="00E86F9A" w:rsidRDefault="00E86F9A" w:rsidP="00E86F9A">
      <w:pPr>
        <w:pStyle w:val="ListParagraph"/>
        <w:numPr>
          <w:ilvl w:val="0"/>
          <w:numId w:val="2"/>
        </w:numPr>
      </w:pPr>
      <w:r>
        <w:t>Initial deployment of 100 nodes in area of 50x50:</w:t>
      </w:r>
    </w:p>
    <w:p w14:paraId="3FFCF322" w14:textId="7F42E9C6" w:rsidR="00E86F9A" w:rsidRDefault="00E86F9A" w:rsidP="00E86F9A">
      <w:r>
        <w:rPr>
          <w:noProof/>
        </w:rPr>
        <w:drawing>
          <wp:inline distT="0" distB="0" distL="0" distR="0" wp14:anchorId="450F5866" wp14:editId="445D03F4">
            <wp:extent cx="2743200" cy="2057400"/>
            <wp:effectExtent l="0" t="0" r="0" b="0"/>
            <wp:docPr id="357203195" name="Picture 18" descr="A blue and purple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03195" name="Picture 18" descr="A blue and purple network&#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67F31302" w14:textId="7C08A7D8" w:rsidR="00E86F9A" w:rsidRDefault="00886FBE" w:rsidP="00E86F9A">
      <w:pPr>
        <w:pStyle w:val="ListParagraph"/>
        <w:numPr>
          <w:ilvl w:val="0"/>
          <w:numId w:val="2"/>
        </w:numPr>
      </w:pPr>
      <w:r>
        <w:t>6 Snapshots to show how the MSN is flocking and tracking a moving target:</w:t>
      </w:r>
    </w:p>
    <w:p w14:paraId="1666B4C1" w14:textId="7D0D6548" w:rsidR="00886FBE" w:rsidRDefault="00886FBE" w:rsidP="00886FBE">
      <w:r>
        <w:rPr>
          <w:noProof/>
        </w:rPr>
        <w:drawing>
          <wp:inline distT="0" distB="0" distL="0" distR="0" wp14:anchorId="067A493C" wp14:editId="78F6F683">
            <wp:extent cx="2743200" cy="2057400"/>
            <wp:effectExtent l="0" t="0" r="0" b="0"/>
            <wp:docPr id="324583697" name="Picture 19"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583697" name="Picture 19" descr="A graph with lines and dot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05F37E49" wp14:editId="25821FB8">
            <wp:extent cx="2743200" cy="2057400"/>
            <wp:effectExtent l="0" t="0" r="0" b="0"/>
            <wp:docPr id="406553532" name="Picture 20" descr="A blue and purpl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53532" name="Picture 20" descr="A blue and purple gri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1B311DAD" w14:textId="546A5351" w:rsidR="00886FBE" w:rsidRDefault="00886FBE" w:rsidP="00886FBE">
      <w:r>
        <w:rPr>
          <w:noProof/>
        </w:rPr>
        <w:lastRenderedPageBreak/>
        <w:drawing>
          <wp:inline distT="0" distB="0" distL="0" distR="0" wp14:anchorId="445E9BC0" wp14:editId="1DF8DA2C">
            <wp:extent cx="2743200" cy="2057400"/>
            <wp:effectExtent l="0" t="0" r="0" b="0"/>
            <wp:docPr id="415611983" name="Picture 21" descr="A graph with a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11983" name="Picture 21" descr="A graph with a blue circ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0E0B32A8" wp14:editId="71DCC528">
            <wp:extent cx="2743200" cy="2057400"/>
            <wp:effectExtent l="0" t="0" r="0" b="0"/>
            <wp:docPr id="1369143714" name="Picture 22" descr="A graph with a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143714" name="Picture 22" descr="A graph with a blue circ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377DB3AF" w14:textId="1F97ED67" w:rsidR="00886FBE" w:rsidRDefault="00886FBE" w:rsidP="00886FBE">
      <w:r>
        <w:rPr>
          <w:noProof/>
        </w:rPr>
        <w:drawing>
          <wp:inline distT="0" distB="0" distL="0" distR="0" wp14:anchorId="0918FE62" wp14:editId="157C9636">
            <wp:extent cx="2743200" cy="2057400"/>
            <wp:effectExtent l="0" t="0" r="0" b="0"/>
            <wp:docPr id="760175942" name="Picture 23" descr="A blue and purple grid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75942" name="Picture 23" descr="A blue and purple grid with dot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227B5E5D" wp14:editId="4A027E64">
            <wp:extent cx="2743200" cy="2057400"/>
            <wp:effectExtent l="0" t="0" r="0" b="0"/>
            <wp:docPr id="464267602" name="Picture 24" descr="A blue and red dott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267602" name="Picture 24" descr="A blue and red dotted circ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D84118D" w14:textId="6E14C4C8" w:rsidR="00886FBE" w:rsidRDefault="00886FBE" w:rsidP="00886FBE">
      <w:r>
        <w:t>As shown in the 6 screenshots, the flock quickly forms as it moves towards the target of (150, 150), shown in red. However, the flock passes the target and overshoots, before slowing down and moving in the opposite direction back towards the target, which continues back and forth. This is expected, as the target tracking term in Algorithm 2 continues to add acceleration towards the target until the node has already passed the target, at which point as small acceleration is added back towards the target, but since the node already has a high velocity in the other direction, it takes some time to slow down the flock and turn it back towards the target, which is why the overshooting occurs.</w:t>
      </w:r>
    </w:p>
    <w:p w14:paraId="55C1D1F4" w14:textId="36354D26" w:rsidR="00886FBE" w:rsidRDefault="00886FBE" w:rsidP="00886FBE">
      <w:r>
        <w:t xml:space="preserve">(report </w:t>
      </w:r>
      <w:proofErr w:type="gramStart"/>
      <w:r>
        <w:t>continues on</w:t>
      </w:r>
      <w:proofErr w:type="gramEnd"/>
      <w:r>
        <w:t xml:space="preserve"> next page)</w:t>
      </w:r>
    </w:p>
    <w:p w14:paraId="0CFD2DB7" w14:textId="77777777" w:rsidR="00886FBE" w:rsidRDefault="00886FBE" w:rsidP="00886FBE"/>
    <w:p w14:paraId="1BA294B9" w14:textId="77777777" w:rsidR="00886FBE" w:rsidRDefault="00886FBE" w:rsidP="00886FBE"/>
    <w:p w14:paraId="227470F5" w14:textId="77777777" w:rsidR="00886FBE" w:rsidRDefault="00886FBE" w:rsidP="00886FBE"/>
    <w:p w14:paraId="6ADE5952" w14:textId="77777777" w:rsidR="00886FBE" w:rsidRDefault="00886FBE" w:rsidP="00886FBE"/>
    <w:p w14:paraId="294B0193" w14:textId="77777777" w:rsidR="00886FBE" w:rsidRDefault="00886FBE" w:rsidP="00886FBE"/>
    <w:p w14:paraId="2BFFC245" w14:textId="77777777" w:rsidR="00886FBE" w:rsidRDefault="00886FBE" w:rsidP="00886FBE"/>
    <w:p w14:paraId="7DA33086" w14:textId="419D9178" w:rsidR="00886FBE" w:rsidRDefault="00886FBE" w:rsidP="00886FBE">
      <w:pPr>
        <w:pStyle w:val="ListParagraph"/>
        <w:numPr>
          <w:ilvl w:val="0"/>
          <w:numId w:val="2"/>
        </w:numPr>
      </w:pPr>
      <w:r>
        <w:lastRenderedPageBreak/>
        <w:t xml:space="preserve">Plot the trajectory of all sensor nodes in the </w:t>
      </w:r>
      <w:proofErr w:type="spellStart"/>
      <w:r>
        <w:t>xy</w:t>
      </w:r>
      <w:proofErr w:type="spellEnd"/>
      <w:r>
        <w:t xml:space="preserve"> coordinate:</w:t>
      </w:r>
    </w:p>
    <w:p w14:paraId="11174979" w14:textId="2A3BE1AA" w:rsidR="00886FBE" w:rsidRDefault="00886FBE" w:rsidP="00886FBE">
      <w:r>
        <w:rPr>
          <w:noProof/>
        </w:rPr>
        <w:drawing>
          <wp:inline distT="0" distB="0" distL="0" distR="0" wp14:anchorId="564D1252" wp14:editId="51303ABD">
            <wp:extent cx="2743200" cy="2057400"/>
            <wp:effectExtent l="0" t="0" r="0" b="0"/>
            <wp:docPr id="1611929902" name="Picture 25" descr="A graph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29902" name="Picture 25" descr="A graph with a black lin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370CF1FF" w14:textId="1E49029C" w:rsidR="00886FBE" w:rsidRDefault="00886FBE" w:rsidP="00886FBE">
      <w:pPr>
        <w:pStyle w:val="ListParagraph"/>
        <w:numPr>
          <w:ilvl w:val="0"/>
          <w:numId w:val="2"/>
        </w:numPr>
      </w:pPr>
      <w:r>
        <w:t xml:space="preserve">Plot the velocity of all sensor nodes in the </w:t>
      </w:r>
      <w:proofErr w:type="spellStart"/>
      <w:r>
        <w:t>xy</w:t>
      </w:r>
      <w:proofErr w:type="spellEnd"/>
      <w:r>
        <w:t xml:space="preserve"> coordinate:</w:t>
      </w:r>
    </w:p>
    <w:p w14:paraId="01B82E07" w14:textId="222EA288" w:rsidR="00886FBE" w:rsidRDefault="00886FBE" w:rsidP="00886FBE">
      <w:r>
        <w:rPr>
          <w:noProof/>
        </w:rPr>
        <w:drawing>
          <wp:inline distT="0" distB="0" distL="0" distR="0" wp14:anchorId="022AC3CB" wp14:editId="6A0B87A0">
            <wp:extent cx="2743200" cy="2057400"/>
            <wp:effectExtent l="0" t="0" r="0" b="0"/>
            <wp:docPr id="423697575" name="Picture 2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97575" name="Picture 26" descr="A graph of a graph&#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721DFC84" wp14:editId="708AB9A5">
            <wp:extent cx="2743200" cy="2057400"/>
            <wp:effectExtent l="0" t="0" r="0" b="0"/>
            <wp:docPr id="1139309470" name="Picture 27" descr="A graph of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09470" name="Picture 27" descr="A graph of a number of lines&#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5F9B537F" w14:textId="1DE1284C" w:rsidR="00886FBE" w:rsidRDefault="00886FBE" w:rsidP="00886FBE">
      <w:r>
        <w:t>The hyperbolic nature of velocity graphs is consistent with the overshooting behavior observed in the MSN. At the top peak, the flock has reached the goal, and only after passing the goal does the acceleration in the opposite direction begin to apply slowing the flock down as it overshoots. The valley is when the flock has come to a complete stop and is at the furthest point of its “overshoot”, it then speeds up again as it starts heading back to the target.</w:t>
      </w:r>
      <w:r w:rsidR="00CE7F61">
        <w:t xml:space="preserve"> We can see that the nodes </w:t>
      </w:r>
      <w:proofErr w:type="gramStart"/>
      <w:r w:rsidR="00CE7F61">
        <w:t>fairly quickly</w:t>
      </w:r>
      <w:proofErr w:type="gramEnd"/>
      <w:r w:rsidR="00CE7F61">
        <w:t xml:space="preserve"> </w:t>
      </w:r>
      <w:proofErr w:type="gramStart"/>
      <w:r w:rsidR="00CE7F61">
        <w:t>math</w:t>
      </w:r>
      <w:proofErr w:type="gramEnd"/>
      <w:r w:rsidR="00CE7F61">
        <w:t xml:space="preserve"> the velocity of the other nodes.</w:t>
      </w:r>
    </w:p>
    <w:p w14:paraId="693DA383" w14:textId="61A0BF11" w:rsidR="00291216" w:rsidRDefault="00291216" w:rsidP="00886FBE">
      <w:r>
        <w:t xml:space="preserve">(report </w:t>
      </w:r>
      <w:proofErr w:type="gramStart"/>
      <w:r>
        <w:t>continues on</w:t>
      </w:r>
      <w:proofErr w:type="gramEnd"/>
      <w:r>
        <w:t xml:space="preserve"> next page)</w:t>
      </w:r>
    </w:p>
    <w:p w14:paraId="1052957D" w14:textId="77777777" w:rsidR="00291216" w:rsidRDefault="00291216" w:rsidP="00886FBE"/>
    <w:p w14:paraId="12F6D274" w14:textId="77777777" w:rsidR="00291216" w:rsidRDefault="00291216" w:rsidP="00886FBE"/>
    <w:p w14:paraId="356CD46F" w14:textId="77777777" w:rsidR="00291216" w:rsidRDefault="00291216" w:rsidP="00886FBE"/>
    <w:p w14:paraId="4D8C0CE5" w14:textId="77777777" w:rsidR="00291216" w:rsidRDefault="00291216" w:rsidP="00886FBE"/>
    <w:p w14:paraId="357B6591" w14:textId="77777777" w:rsidR="00291216" w:rsidRDefault="00291216" w:rsidP="00886FBE"/>
    <w:p w14:paraId="06CBDC4A" w14:textId="173DECF7" w:rsidR="00291216" w:rsidRDefault="00291216" w:rsidP="00291216">
      <w:pPr>
        <w:pStyle w:val="ListParagraph"/>
        <w:numPr>
          <w:ilvl w:val="0"/>
          <w:numId w:val="2"/>
        </w:numPr>
      </w:pPr>
      <w:r>
        <w:lastRenderedPageBreak/>
        <w:t>Plot the connectivity of the MSN:</w:t>
      </w:r>
    </w:p>
    <w:p w14:paraId="5A3CDB48" w14:textId="5FA6DA04" w:rsidR="00291216" w:rsidRDefault="00291216" w:rsidP="00291216">
      <w:r>
        <w:rPr>
          <w:noProof/>
        </w:rPr>
        <w:drawing>
          <wp:inline distT="0" distB="0" distL="0" distR="0" wp14:anchorId="1F06C510" wp14:editId="181B5E36">
            <wp:extent cx="2743200" cy="2057400"/>
            <wp:effectExtent l="0" t="0" r="0" b="0"/>
            <wp:docPr id="1993908347" name="Picture 2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08347" name="Picture 28" descr="A graph with a lin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1A25CB11" w14:textId="23AF83EC" w:rsidR="00291216" w:rsidRDefault="00291216" w:rsidP="00291216">
      <w:r>
        <w:t>The MSN spawned in a fully connected state and the nodes stayed together and cohesive throughout the entire simulation, producing a constant connectivity of 1.</w:t>
      </w:r>
    </w:p>
    <w:p w14:paraId="74706775" w14:textId="4DCCD62C" w:rsidR="00291216" w:rsidRDefault="00291216" w:rsidP="00291216">
      <w:pPr>
        <w:pStyle w:val="Heading4"/>
      </w:pPr>
      <w:r>
        <w:t>Case 3: Algorithm 2 – Sin Wave</w:t>
      </w:r>
    </w:p>
    <w:p w14:paraId="025328F4" w14:textId="4E3FFD90" w:rsidR="00291216" w:rsidRDefault="00291216" w:rsidP="00291216">
      <w:pPr>
        <w:pStyle w:val="ListParagraph"/>
        <w:numPr>
          <w:ilvl w:val="0"/>
          <w:numId w:val="3"/>
        </w:numPr>
      </w:pPr>
      <w:r>
        <w:t>The initial deployment of 100 nodes in a 150x150 space:</w:t>
      </w:r>
    </w:p>
    <w:p w14:paraId="06116C46" w14:textId="11C9CD0D" w:rsidR="00291216" w:rsidRDefault="00291216" w:rsidP="00291216">
      <w:r>
        <w:rPr>
          <w:noProof/>
        </w:rPr>
        <w:drawing>
          <wp:inline distT="0" distB="0" distL="0" distR="0" wp14:anchorId="05CC1E01" wp14:editId="6B05E814">
            <wp:extent cx="2743200" cy="2057400"/>
            <wp:effectExtent l="0" t="0" r="0" b="0"/>
            <wp:docPr id="1896203852" name="Picture 29" descr="A graph with red lines and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03852" name="Picture 29" descr="A graph with red lines and green dot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72D2C62" w14:textId="3AD84934" w:rsidR="00291216" w:rsidRDefault="00291216" w:rsidP="00291216">
      <w:pPr>
        <w:pStyle w:val="ListParagraph"/>
        <w:numPr>
          <w:ilvl w:val="0"/>
          <w:numId w:val="3"/>
        </w:numPr>
      </w:pPr>
      <w:r>
        <w:t>6 Snapshots of the MSN to show how it is flocking:</w:t>
      </w:r>
    </w:p>
    <w:p w14:paraId="5866973F" w14:textId="48641D38" w:rsidR="00291216" w:rsidRDefault="00291216" w:rsidP="00291216">
      <w:r>
        <w:rPr>
          <w:noProof/>
        </w:rPr>
        <w:drawing>
          <wp:inline distT="0" distB="0" distL="0" distR="0" wp14:anchorId="18E976DF" wp14:editId="42D2AE9F">
            <wp:extent cx="2743200" cy="2057400"/>
            <wp:effectExtent l="0" t="0" r="0" b="0"/>
            <wp:docPr id="267954968" name="Picture 30" descr="A graph with a red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54968" name="Picture 30" descr="A graph with a red line and a blue li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43C1D784" wp14:editId="3DF6D1C1">
            <wp:extent cx="2743200" cy="2057400"/>
            <wp:effectExtent l="0" t="0" r="0" b="0"/>
            <wp:docPr id="1703225762" name="Picture 31" descr="A graph with a blue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225762" name="Picture 31" descr="A graph with a blue and red lin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A7F4EA3" w14:textId="0FA11F73" w:rsidR="00291216" w:rsidRDefault="00291216" w:rsidP="00291216">
      <w:r>
        <w:rPr>
          <w:noProof/>
        </w:rPr>
        <w:lastRenderedPageBreak/>
        <w:drawing>
          <wp:inline distT="0" distB="0" distL="0" distR="0" wp14:anchorId="333F91EF" wp14:editId="52A15834">
            <wp:extent cx="2743200" cy="2057400"/>
            <wp:effectExtent l="0" t="0" r="0" b="0"/>
            <wp:docPr id="869012690" name="Picture 32"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12690" name="Picture 32" descr="A graph with red and blu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33403973" wp14:editId="1745240E">
            <wp:extent cx="2743200" cy="2057400"/>
            <wp:effectExtent l="0" t="0" r="0" b="0"/>
            <wp:docPr id="807521660" name="Picture 33" descr="A graph with a blue dot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21660" name="Picture 33" descr="A graph with a blue dot and red lin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286D0632" w14:textId="06FA86C8" w:rsidR="00291216" w:rsidRDefault="00291216" w:rsidP="00291216">
      <w:r>
        <w:rPr>
          <w:noProof/>
        </w:rPr>
        <w:drawing>
          <wp:inline distT="0" distB="0" distL="0" distR="0" wp14:anchorId="5A2DBB04" wp14:editId="7C909C51">
            <wp:extent cx="2743200" cy="2057400"/>
            <wp:effectExtent l="0" t="0" r="0" b="0"/>
            <wp:docPr id="1751284584" name="Picture 35"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284584" name="Picture 35" descr="A graph with lines and dot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54114BE5" wp14:editId="20522624">
            <wp:extent cx="2743200" cy="2057400"/>
            <wp:effectExtent l="0" t="0" r="0" b="0"/>
            <wp:docPr id="1477739613" name="Picture 36"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39613" name="Picture 36" descr="A graph of a diagram&#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811AAFA" w14:textId="6E1FF590" w:rsidR="00CE7F61" w:rsidRDefault="00CE7F61" w:rsidP="00291216">
      <w:r>
        <w:t>The flock quickly forms in the direction of the target and begins following it. The flock tracks the target well, with the shown center of mass tracking a near sin wave, with a slight phase shift from the target, which is expected as the flock will not be able to perfectly follow the target as it constantly changes direction and location. In addition, we can see that the flock mates avoid running into each other over time, while the flock is dense, they are not overlapping and they occupy a space of roughly 100x100 units over time, which is plenty of room for the flock to move without neighbors running into each other. This can also be seen in the trajectory graph on the next page, as the lines run parallel to each other.</w:t>
      </w:r>
    </w:p>
    <w:p w14:paraId="2984B763" w14:textId="0BC56554" w:rsidR="00CE7F61" w:rsidRDefault="00CE7F61" w:rsidP="00291216">
      <w:r>
        <w:t xml:space="preserve">(report </w:t>
      </w:r>
      <w:proofErr w:type="gramStart"/>
      <w:r>
        <w:t>continues on</w:t>
      </w:r>
      <w:proofErr w:type="gramEnd"/>
      <w:r>
        <w:t xml:space="preserve"> next page)</w:t>
      </w:r>
    </w:p>
    <w:p w14:paraId="088956AA" w14:textId="77777777" w:rsidR="00CE7F61" w:rsidRDefault="00CE7F61" w:rsidP="00291216"/>
    <w:p w14:paraId="665BFE4D" w14:textId="77777777" w:rsidR="00CE7F61" w:rsidRDefault="00CE7F61" w:rsidP="00291216"/>
    <w:p w14:paraId="5FB35D1E" w14:textId="77777777" w:rsidR="00CE7F61" w:rsidRDefault="00CE7F61" w:rsidP="00291216"/>
    <w:p w14:paraId="76EED6B9" w14:textId="77777777" w:rsidR="00CE7F61" w:rsidRDefault="00CE7F61" w:rsidP="00291216"/>
    <w:p w14:paraId="64EA3CFE" w14:textId="77777777" w:rsidR="00CE7F61" w:rsidRDefault="00CE7F61" w:rsidP="00291216"/>
    <w:p w14:paraId="32928AE1" w14:textId="77777777" w:rsidR="00CE7F61" w:rsidRDefault="00CE7F61" w:rsidP="00CE7F61"/>
    <w:p w14:paraId="136E5BD3" w14:textId="4BB10FB4" w:rsidR="00CE7F61" w:rsidRDefault="00CE7F61" w:rsidP="00CE7F61">
      <w:pPr>
        <w:pStyle w:val="ListParagraph"/>
        <w:numPr>
          <w:ilvl w:val="0"/>
          <w:numId w:val="3"/>
        </w:numPr>
      </w:pPr>
      <w:r>
        <w:lastRenderedPageBreak/>
        <w:t>Trajectory of all sensor nodes:</w:t>
      </w:r>
    </w:p>
    <w:p w14:paraId="6D2F6A54" w14:textId="2299C481" w:rsidR="00CE7F61" w:rsidRDefault="00CE7F61" w:rsidP="00CE7F61">
      <w:r>
        <w:rPr>
          <w:noProof/>
        </w:rPr>
        <w:drawing>
          <wp:inline distT="0" distB="0" distL="0" distR="0" wp14:anchorId="00143B85" wp14:editId="4F416B0F">
            <wp:extent cx="2743200" cy="2057400"/>
            <wp:effectExtent l="0" t="0" r="0" b="0"/>
            <wp:docPr id="1707942107" name="Picture 37" descr="A graph of a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942107" name="Picture 37" descr="A graph of a wav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BBF5CDD" w14:textId="667E2E17" w:rsidR="00CE7F61" w:rsidRDefault="00CE7F61" w:rsidP="00CE7F61">
      <w:pPr>
        <w:pStyle w:val="ListParagraph"/>
        <w:numPr>
          <w:ilvl w:val="0"/>
          <w:numId w:val="3"/>
        </w:numPr>
      </w:pPr>
      <w:r>
        <w:t>Velocity of all sensor nodes:</w:t>
      </w:r>
    </w:p>
    <w:p w14:paraId="4F4FDE53" w14:textId="4D0E4DDA" w:rsidR="00CE7F61" w:rsidRDefault="00CE7F61" w:rsidP="00CE7F61">
      <w:r>
        <w:rPr>
          <w:noProof/>
        </w:rPr>
        <w:drawing>
          <wp:inline distT="0" distB="0" distL="0" distR="0" wp14:anchorId="0995EE8E" wp14:editId="35024B21">
            <wp:extent cx="2743200" cy="2057400"/>
            <wp:effectExtent l="0" t="0" r="0" b="0"/>
            <wp:docPr id="1284331654" name="Picture 3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31654" name="Picture 38" descr="A graph with a lin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38CD854E" wp14:editId="5A4494F0">
            <wp:extent cx="2743200" cy="2057400"/>
            <wp:effectExtent l="0" t="0" r="0" b="0"/>
            <wp:docPr id="917741015" name="Picture 39" descr="A graph of a number of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41015" name="Picture 39" descr="A graph of a number of colors&#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2731279F" w14:textId="64CC70FC" w:rsidR="00CE7F61" w:rsidRDefault="00CE7F61" w:rsidP="00CE7F61">
      <w:r>
        <w:t xml:space="preserve">The changes in velocity are </w:t>
      </w:r>
      <w:proofErr w:type="gramStart"/>
      <w:r>
        <w:t>due to the fact that</w:t>
      </w:r>
      <w:proofErr w:type="gramEnd"/>
      <w:r>
        <w:t xml:space="preserve"> the target moves slower and the peaks and valleys of the sin wave. It is good that the flock also exhibits this, as this means that the flock is matching the velocity of the target. Additionally, we can see that the nodes continually get closer and closer to having the same velocity over time.</w:t>
      </w:r>
    </w:p>
    <w:p w14:paraId="23487D68" w14:textId="36E8B130" w:rsidR="00CE7F61" w:rsidRDefault="00CE7F61" w:rsidP="00CE7F61">
      <w:r>
        <w:t xml:space="preserve">(report </w:t>
      </w:r>
      <w:proofErr w:type="gramStart"/>
      <w:r>
        <w:t>continues on</w:t>
      </w:r>
      <w:proofErr w:type="gramEnd"/>
      <w:r>
        <w:t xml:space="preserve"> next page)</w:t>
      </w:r>
    </w:p>
    <w:p w14:paraId="5F284712" w14:textId="77777777" w:rsidR="00CE7F61" w:rsidRDefault="00CE7F61" w:rsidP="00CE7F61"/>
    <w:p w14:paraId="2C0F64D7" w14:textId="77777777" w:rsidR="00CE7F61" w:rsidRDefault="00CE7F61" w:rsidP="00CE7F61"/>
    <w:p w14:paraId="3AE61343" w14:textId="77777777" w:rsidR="00CE7F61" w:rsidRDefault="00CE7F61" w:rsidP="00CE7F61"/>
    <w:p w14:paraId="1D1F9575" w14:textId="77777777" w:rsidR="00CE7F61" w:rsidRDefault="00CE7F61" w:rsidP="00CE7F61"/>
    <w:p w14:paraId="4F5A7136" w14:textId="77777777" w:rsidR="00CE7F61" w:rsidRDefault="00CE7F61" w:rsidP="00CE7F61"/>
    <w:p w14:paraId="723A05CA" w14:textId="77777777" w:rsidR="00CE7F61" w:rsidRDefault="00CE7F61" w:rsidP="00CE7F61"/>
    <w:p w14:paraId="26C58554" w14:textId="77777777" w:rsidR="00CE7F61" w:rsidRDefault="00CE7F61" w:rsidP="00CE7F61"/>
    <w:p w14:paraId="34002E20" w14:textId="4AEF5E72" w:rsidR="00CE7F61" w:rsidRDefault="00CE7F61" w:rsidP="00CE7F61">
      <w:pPr>
        <w:pStyle w:val="ListParagraph"/>
        <w:numPr>
          <w:ilvl w:val="0"/>
          <w:numId w:val="3"/>
        </w:numPr>
      </w:pPr>
      <w:r>
        <w:lastRenderedPageBreak/>
        <w:t>Center of Mass of the MSN and the Trajectory of the Target:</w:t>
      </w:r>
    </w:p>
    <w:p w14:paraId="1814A149" w14:textId="6BEE94F7" w:rsidR="00CE7F61" w:rsidRDefault="00CE7F61" w:rsidP="00CE7F61">
      <w:r>
        <w:rPr>
          <w:noProof/>
        </w:rPr>
        <w:drawing>
          <wp:inline distT="0" distB="0" distL="0" distR="0" wp14:anchorId="3AD5B8F3" wp14:editId="1080E29B">
            <wp:extent cx="2743200" cy="2057400"/>
            <wp:effectExtent l="0" t="0" r="0" b="0"/>
            <wp:docPr id="880443348" name="Picture 40"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43348" name="Picture 40" descr="A graph of a graph&#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4C24F18" w14:textId="2CEABE1E" w:rsidR="00CE7F61" w:rsidRDefault="00CE7F61" w:rsidP="00CE7F61">
      <w:r>
        <w:t>The center of mass makes a near perfect sin wave as it tracks the target, just with a slight phase shift as it catches up to the target which is constantly changing direction.</w:t>
      </w:r>
    </w:p>
    <w:p w14:paraId="58ADE3BC" w14:textId="5AA43342" w:rsidR="00CE7F61" w:rsidRDefault="00CE7F61" w:rsidP="00CE7F61">
      <w:pPr>
        <w:pStyle w:val="ListParagraph"/>
        <w:numPr>
          <w:ilvl w:val="0"/>
          <w:numId w:val="3"/>
        </w:numPr>
      </w:pPr>
      <w:r>
        <w:t>Connectivity of the MSN:</w:t>
      </w:r>
    </w:p>
    <w:p w14:paraId="453DAA05" w14:textId="32604FA7" w:rsidR="00CE7F61" w:rsidRDefault="00CE7F61" w:rsidP="00CE7F61">
      <w:r>
        <w:rPr>
          <w:noProof/>
        </w:rPr>
        <w:drawing>
          <wp:inline distT="0" distB="0" distL="0" distR="0" wp14:anchorId="33DC9023" wp14:editId="0C1B4912">
            <wp:extent cx="2743200" cy="2057400"/>
            <wp:effectExtent l="0" t="0" r="0" b="0"/>
            <wp:docPr id="2079098531" name="Picture 4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98531" name="Picture 41" descr="A graph with lines and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3032E0B" w14:textId="1AB8AFCB" w:rsidR="00291216" w:rsidRDefault="00CE7F61" w:rsidP="00291216">
      <w:r>
        <w:t>As shown, the flock does not start out fully connected, but very quickly all the flock mates meet as they track the target and stay connected for the duration of the simulation.</w:t>
      </w:r>
    </w:p>
    <w:p w14:paraId="4911BDE6" w14:textId="6E7AF7DE" w:rsidR="00CE7F61" w:rsidRDefault="00CE7F61" w:rsidP="00291216">
      <w:r>
        <w:t xml:space="preserve">(report </w:t>
      </w:r>
      <w:proofErr w:type="gramStart"/>
      <w:r>
        <w:t>continue on</w:t>
      </w:r>
      <w:proofErr w:type="gramEnd"/>
      <w:r>
        <w:t xml:space="preserve"> next page)</w:t>
      </w:r>
    </w:p>
    <w:p w14:paraId="28D8A17F" w14:textId="77777777" w:rsidR="00CE7F61" w:rsidRDefault="00CE7F61" w:rsidP="00291216"/>
    <w:p w14:paraId="4E071230" w14:textId="77777777" w:rsidR="00CE7F61" w:rsidRDefault="00CE7F61" w:rsidP="00291216"/>
    <w:p w14:paraId="52C1EE85" w14:textId="77777777" w:rsidR="00CE7F61" w:rsidRDefault="00CE7F61" w:rsidP="00291216"/>
    <w:p w14:paraId="0C7766A9" w14:textId="77777777" w:rsidR="00CE7F61" w:rsidRDefault="00CE7F61" w:rsidP="00291216"/>
    <w:p w14:paraId="2A4DD9E3" w14:textId="77777777" w:rsidR="00CE7F61" w:rsidRDefault="00CE7F61" w:rsidP="00291216"/>
    <w:p w14:paraId="0608D8CA" w14:textId="77777777" w:rsidR="00CE7F61" w:rsidRDefault="00CE7F61" w:rsidP="00291216"/>
    <w:p w14:paraId="478D7363" w14:textId="5BEF8278" w:rsidR="00CE7F61" w:rsidRDefault="00CE7F61" w:rsidP="00CE7F61">
      <w:pPr>
        <w:pStyle w:val="Heading4"/>
      </w:pPr>
      <w:r>
        <w:lastRenderedPageBreak/>
        <w:t>Case 4: Algorithm 2 – Circle</w:t>
      </w:r>
    </w:p>
    <w:p w14:paraId="48E9CFA5" w14:textId="3A391806" w:rsidR="00CE7F61" w:rsidRDefault="00CE7F61" w:rsidP="00CE7F61">
      <w:pPr>
        <w:pStyle w:val="ListParagraph"/>
        <w:numPr>
          <w:ilvl w:val="0"/>
          <w:numId w:val="4"/>
        </w:numPr>
      </w:pPr>
      <w:r>
        <w:t>Initial deployment of 100 nodes in 150x150 area:</w:t>
      </w:r>
    </w:p>
    <w:p w14:paraId="60A77F0C" w14:textId="287E6B43" w:rsidR="00CE7F61" w:rsidRDefault="00CE7F61" w:rsidP="00CE7F61">
      <w:r>
        <w:rPr>
          <w:noProof/>
        </w:rPr>
        <w:drawing>
          <wp:inline distT="0" distB="0" distL="0" distR="0" wp14:anchorId="3970A46F" wp14:editId="025DE170">
            <wp:extent cx="2743200" cy="2057400"/>
            <wp:effectExtent l="0" t="0" r="0" b="0"/>
            <wp:docPr id="1368561957" name="Picture 42" descr="A diagram of a circle with a red circl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61957" name="Picture 42" descr="A diagram of a circle with a red circle and blue dots&#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C3858CC" w14:textId="4ADDD6FE" w:rsidR="00CE7F61" w:rsidRDefault="00CE7F61" w:rsidP="00CE7F61">
      <w:pPr>
        <w:pStyle w:val="ListParagraph"/>
        <w:numPr>
          <w:ilvl w:val="0"/>
          <w:numId w:val="4"/>
        </w:numPr>
      </w:pPr>
      <w:r>
        <w:t>6 Snapshots of the MSN tracking the target:</w:t>
      </w:r>
    </w:p>
    <w:p w14:paraId="45C4A335" w14:textId="609AF887" w:rsidR="00CE7F61" w:rsidRDefault="00CE7F61" w:rsidP="00CE7F61">
      <w:pPr>
        <w:rPr>
          <w:noProof/>
        </w:rPr>
      </w:pPr>
      <w:r>
        <w:rPr>
          <w:noProof/>
        </w:rPr>
        <w:drawing>
          <wp:inline distT="0" distB="0" distL="0" distR="0" wp14:anchorId="511D26B7" wp14:editId="0295F51C">
            <wp:extent cx="2743200" cy="2057400"/>
            <wp:effectExtent l="0" t="0" r="0" b="0"/>
            <wp:docPr id="1379720217" name="Picture 43"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0217" name="Picture 43" descr="A diagram of a graph&#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t>25</w:t>
      </w:r>
      <w:r>
        <w:rPr>
          <w:noProof/>
        </w:rPr>
        <w:drawing>
          <wp:inline distT="0" distB="0" distL="0" distR="0" wp14:anchorId="61F9B654" wp14:editId="2ED22A85">
            <wp:extent cx="2743200" cy="2057400"/>
            <wp:effectExtent l="0" t="0" r="0" b="0"/>
            <wp:docPr id="649637414" name="Picture 44"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637414" name="Picture 44" descr="A graph of a dia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15D2F0A7" w14:textId="152FEE10" w:rsidR="00CE7F61" w:rsidRDefault="00CE7F61" w:rsidP="00CE7F61">
      <w:r>
        <w:rPr>
          <w:noProof/>
        </w:rPr>
        <w:drawing>
          <wp:inline distT="0" distB="0" distL="0" distR="0" wp14:anchorId="4C53DEEA" wp14:editId="62070358">
            <wp:extent cx="2743200" cy="2057400"/>
            <wp:effectExtent l="0" t="0" r="0" b="0"/>
            <wp:docPr id="58472764" name="Picture 45" descr="A diagram of a circle with a blue dot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72764" name="Picture 45" descr="A diagram of a circle with a blue dot and red 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6ACCA996" wp14:editId="46788D70">
            <wp:extent cx="2743200" cy="2057400"/>
            <wp:effectExtent l="0" t="0" r="0" b="0"/>
            <wp:docPr id="177016053" name="Picture 46" descr="A diagram of a circle with a blue and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16053" name="Picture 46" descr="A diagram of a circle with a blue and red circ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348F8146" w14:textId="7293F88D" w:rsidR="00CE7F61" w:rsidRDefault="00CE7F61" w:rsidP="00CE7F61">
      <w:r>
        <w:rPr>
          <w:noProof/>
        </w:rPr>
        <w:lastRenderedPageBreak/>
        <w:drawing>
          <wp:inline distT="0" distB="0" distL="0" distR="0" wp14:anchorId="5C320C67" wp14:editId="2C1406F1">
            <wp:extent cx="2743200" cy="2057400"/>
            <wp:effectExtent l="0" t="0" r="0" b="0"/>
            <wp:docPr id="1764487573" name="Picture 47" descr="A graph with a red circle and blue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487573" name="Picture 47" descr="A graph with a red circle and blue circle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31B31DC7" wp14:editId="1A2CF340">
            <wp:extent cx="2743200" cy="2057400"/>
            <wp:effectExtent l="0" t="0" r="0" b="0"/>
            <wp:docPr id="1598969690" name="Picture 48" descr="A diagram of a circle with a blue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69690" name="Picture 48" descr="A diagram of a circle with a blue do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D2884A3" w14:textId="2F45C9A8" w:rsidR="00CE7F61" w:rsidRDefault="00CE7F61" w:rsidP="00CE7F61">
      <w:pPr>
        <w:pStyle w:val="ListParagraph"/>
        <w:numPr>
          <w:ilvl w:val="0"/>
          <w:numId w:val="4"/>
        </w:numPr>
      </w:pPr>
      <w:r>
        <w:t xml:space="preserve">Trajectory of all sensor nodes in the </w:t>
      </w:r>
      <w:proofErr w:type="spellStart"/>
      <w:r>
        <w:t>xy</w:t>
      </w:r>
      <w:proofErr w:type="spellEnd"/>
      <w:r>
        <w:t xml:space="preserve"> coordinate:</w:t>
      </w:r>
    </w:p>
    <w:p w14:paraId="3606E7B6" w14:textId="4E9B3CC8" w:rsidR="00CE7F61" w:rsidRDefault="00CE7F61" w:rsidP="00CE7F61">
      <w:r>
        <w:rPr>
          <w:noProof/>
        </w:rPr>
        <w:drawing>
          <wp:inline distT="0" distB="0" distL="0" distR="0" wp14:anchorId="3477AEFB" wp14:editId="516524D5">
            <wp:extent cx="2743200" cy="2057400"/>
            <wp:effectExtent l="0" t="0" r="0" b="0"/>
            <wp:docPr id="2097975706" name="Picture 49" descr="A black circle with a purpl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975706" name="Picture 49" descr="A black circle with a purple cen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E6358BA" w14:textId="55D3F7EF" w:rsidR="00CE7F61" w:rsidRDefault="00CE7F61" w:rsidP="00CE7F61">
      <w:pPr>
        <w:pStyle w:val="ListParagraph"/>
        <w:numPr>
          <w:ilvl w:val="0"/>
          <w:numId w:val="4"/>
        </w:numPr>
      </w:pPr>
      <w:r>
        <w:t xml:space="preserve">Velocity of all nodes in the </w:t>
      </w:r>
      <w:proofErr w:type="spellStart"/>
      <w:r>
        <w:t>xy</w:t>
      </w:r>
      <w:proofErr w:type="spellEnd"/>
      <w:r>
        <w:t xml:space="preserve"> coordinate:</w:t>
      </w:r>
    </w:p>
    <w:p w14:paraId="5EC6BD34" w14:textId="1A9FBDF6" w:rsidR="00CE7F61" w:rsidRDefault="00CE7F61" w:rsidP="00CE7F61">
      <w:pPr>
        <w:pStyle w:val="ListParagraph"/>
        <w:ind w:left="360"/>
      </w:pPr>
      <w:r>
        <w:rPr>
          <w:noProof/>
        </w:rPr>
        <w:drawing>
          <wp:inline distT="0" distB="0" distL="0" distR="0" wp14:anchorId="11AF94EC" wp14:editId="085C79EC">
            <wp:extent cx="2743200" cy="2057400"/>
            <wp:effectExtent l="0" t="0" r="0" b="0"/>
            <wp:docPr id="414275869" name="Picture 50"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75869" name="Picture 50" descr="A graph with a line drawn on i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r>
        <w:rPr>
          <w:noProof/>
        </w:rPr>
        <w:drawing>
          <wp:inline distT="0" distB="0" distL="0" distR="0" wp14:anchorId="1A6D5387" wp14:editId="089B4EC3">
            <wp:extent cx="2743200" cy="2057400"/>
            <wp:effectExtent l="0" t="0" r="0" b="0"/>
            <wp:docPr id="500650614" name="Picture 52" descr="A graph of a number of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650614" name="Picture 52" descr="A graph of a number of colors&#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C66ABAE" w14:textId="784CEF7D" w:rsidR="00CE7F61" w:rsidRDefault="00CE7F61" w:rsidP="00CE7F61">
      <w:pPr>
        <w:pStyle w:val="ListParagraph"/>
        <w:ind w:left="360"/>
      </w:pPr>
      <w:r>
        <w:t xml:space="preserve">As shown the nodes quickly speed up from the initial state of 0 movement, and then come to a consensus velocity </w:t>
      </w:r>
      <w:proofErr w:type="gramStart"/>
      <w:r>
        <w:t>fairly quickly</w:t>
      </w:r>
      <w:proofErr w:type="gramEnd"/>
      <w:r>
        <w:t>.</w:t>
      </w:r>
    </w:p>
    <w:p w14:paraId="3A81EEA7" w14:textId="77777777" w:rsidR="00CE7F61" w:rsidRDefault="00CE7F61" w:rsidP="00CE7F61">
      <w:pPr>
        <w:pStyle w:val="ListParagraph"/>
        <w:ind w:left="360"/>
      </w:pPr>
    </w:p>
    <w:p w14:paraId="031C4A96" w14:textId="2F37678D" w:rsidR="00CE7F61" w:rsidRDefault="00CE7F61" w:rsidP="00CE7F61">
      <w:pPr>
        <w:pStyle w:val="ListParagraph"/>
        <w:ind w:left="360"/>
      </w:pPr>
      <w:r>
        <w:t xml:space="preserve">(report </w:t>
      </w:r>
      <w:proofErr w:type="gramStart"/>
      <w:r>
        <w:t>continue on</w:t>
      </w:r>
      <w:proofErr w:type="gramEnd"/>
      <w:r>
        <w:t xml:space="preserve"> next page)</w:t>
      </w:r>
    </w:p>
    <w:p w14:paraId="53E6A8FA" w14:textId="77777777" w:rsidR="00CE7F61" w:rsidRDefault="00CE7F61" w:rsidP="00CE7F61">
      <w:pPr>
        <w:pStyle w:val="ListParagraph"/>
        <w:ind w:left="360"/>
      </w:pPr>
    </w:p>
    <w:p w14:paraId="75CE244E" w14:textId="77777777" w:rsidR="00CE7F61" w:rsidRDefault="00CE7F61" w:rsidP="00CE7F61">
      <w:pPr>
        <w:pStyle w:val="ListParagraph"/>
        <w:ind w:left="360"/>
      </w:pPr>
    </w:p>
    <w:p w14:paraId="28AD739F" w14:textId="29597240" w:rsidR="00CE7F61" w:rsidRDefault="00CE7F61" w:rsidP="00CE7F61">
      <w:pPr>
        <w:pStyle w:val="ListParagraph"/>
        <w:numPr>
          <w:ilvl w:val="0"/>
          <w:numId w:val="4"/>
        </w:numPr>
      </w:pPr>
      <w:r>
        <w:lastRenderedPageBreak/>
        <w:t>Plot the Center of Mass of the MSN against the Trajectory of the Target:</w:t>
      </w:r>
    </w:p>
    <w:p w14:paraId="5262558E" w14:textId="2E1DB3F9" w:rsidR="00CE7F61" w:rsidRDefault="00CE7F61" w:rsidP="00CE7F61">
      <w:r>
        <w:rPr>
          <w:noProof/>
        </w:rPr>
        <w:drawing>
          <wp:inline distT="0" distB="0" distL="0" distR="0" wp14:anchorId="448E27A1" wp14:editId="0CCAC4BF">
            <wp:extent cx="2743200" cy="2057400"/>
            <wp:effectExtent l="0" t="0" r="0" b="0"/>
            <wp:docPr id="1247959527" name="Picture 53" descr="A graph with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59527" name="Picture 53" descr="A graph with a red circ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15AC194E" w14:textId="6E40EC8C" w:rsidR="00CE7F61" w:rsidRDefault="00CE7F61" w:rsidP="00CE7F61">
      <w:r>
        <w:t>The flock tracks the target well. After forming the flock, it appears to start following the trajectory, just with a slightly slower response so that it does not make as tight of a circle as the trajectory.</w:t>
      </w:r>
    </w:p>
    <w:p w14:paraId="12B6CB65" w14:textId="55CEDA7E" w:rsidR="00CE7F61" w:rsidRDefault="00CE7F61" w:rsidP="00CE7F61">
      <w:pPr>
        <w:pStyle w:val="ListParagraph"/>
        <w:numPr>
          <w:ilvl w:val="0"/>
          <w:numId w:val="4"/>
        </w:numPr>
      </w:pPr>
      <w:r>
        <w:t>Plot the connectivity:</w:t>
      </w:r>
    </w:p>
    <w:p w14:paraId="691E8251" w14:textId="6F824BD5" w:rsidR="00CE7F61" w:rsidRDefault="00CE7F61" w:rsidP="00CE7F61">
      <w:r>
        <w:rPr>
          <w:noProof/>
        </w:rPr>
        <w:drawing>
          <wp:inline distT="0" distB="0" distL="0" distR="0" wp14:anchorId="74A40CC2" wp14:editId="42A19D99">
            <wp:extent cx="2743200" cy="2057400"/>
            <wp:effectExtent l="0" t="0" r="0" b="0"/>
            <wp:docPr id="176888996" name="Picture 54"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88996" name="Picture 54" descr="A graph with blue line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0BBB6DAD" w14:textId="43818884" w:rsidR="00CE7F61" w:rsidRDefault="00CE7F61" w:rsidP="00CE7F61">
      <w:r>
        <w:t xml:space="preserve">The flock quickly becomes connected after starting out disconnected and remains connected for the duration of the simulation. </w:t>
      </w:r>
    </w:p>
    <w:p w14:paraId="67720924" w14:textId="77777777" w:rsidR="00CE7F61" w:rsidRDefault="00CE7F61" w:rsidP="00CE7F61"/>
    <w:p w14:paraId="20255969" w14:textId="53E3E178" w:rsidR="00CE7F61" w:rsidRDefault="00CE7F61" w:rsidP="00CE7F61">
      <w:r>
        <w:t xml:space="preserve">The code for the simulations is contained within project1.py (Python). It uses the matplotlib, </w:t>
      </w:r>
      <w:proofErr w:type="spellStart"/>
      <w:r>
        <w:t>numpy</w:t>
      </w:r>
      <w:proofErr w:type="spellEnd"/>
      <w:r>
        <w:t xml:space="preserve">, and some functions from the math library. </w:t>
      </w:r>
      <w:proofErr w:type="gramStart"/>
      <w:r>
        <w:t>In order for</w:t>
      </w:r>
      <w:proofErr w:type="gramEnd"/>
      <w:r>
        <w:t xml:space="preserve"> the code to run, you must also have a “circle”, “sin”, “scatter”, and “static” folder in the working directory of the file. The images shown in this report are generated and saved in those directories as the file runs. </w:t>
      </w:r>
    </w:p>
    <w:p w14:paraId="04CC08EB" w14:textId="4E2538F6" w:rsidR="00CE7F61" w:rsidRDefault="00CE7F61" w:rsidP="00CE7F61">
      <w:r>
        <w:t>The file can be run using Python, no command line arguments are accepted or necessary.</w:t>
      </w:r>
    </w:p>
    <w:p w14:paraId="00B7E5F0" w14:textId="556EA104" w:rsidR="00E86F9A" w:rsidRPr="001D1C1A" w:rsidRDefault="00E86F9A" w:rsidP="00E86F9A"/>
    <w:sectPr w:rsidR="00E86F9A" w:rsidRPr="001D1C1A" w:rsidSect="002E0501">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E0E85" w14:textId="77777777" w:rsidR="002E0501" w:rsidRDefault="002E0501" w:rsidP="00347AC8">
      <w:pPr>
        <w:spacing w:after="0" w:line="240" w:lineRule="auto"/>
      </w:pPr>
      <w:r>
        <w:separator/>
      </w:r>
    </w:p>
  </w:endnote>
  <w:endnote w:type="continuationSeparator" w:id="0">
    <w:p w14:paraId="1F2B6490" w14:textId="77777777" w:rsidR="002E0501" w:rsidRDefault="002E0501" w:rsidP="00347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F09B9" w14:textId="77777777" w:rsidR="002E0501" w:rsidRDefault="002E0501" w:rsidP="00347AC8">
      <w:pPr>
        <w:spacing w:after="0" w:line="240" w:lineRule="auto"/>
      </w:pPr>
      <w:r>
        <w:separator/>
      </w:r>
    </w:p>
  </w:footnote>
  <w:footnote w:type="continuationSeparator" w:id="0">
    <w:p w14:paraId="48F0B34F" w14:textId="77777777" w:rsidR="002E0501" w:rsidRDefault="002E0501" w:rsidP="00347A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C0097"/>
    <w:multiLevelType w:val="hybridMultilevel"/>
    <w:tmpl w:val="439632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D83A7D"/>
    <w:multiLevelType w:val="hybridMultilevel"/>
    <w:tmpl w:val="152A5C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1214977"/>
    <w:multiLevelType w:val="hybridMultilevel"/>
    <w:tmpl w:val="25CC80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3B3AB9"/>
    <w:multiLevelType w:val="hybridMultilevel"/>
    <w:tmpl w:val="A1CE0E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F63DA0"/>
    <w:multiLevelType w:val="hybridMultilevel"/>
    <w:tmpl w:val="E00CB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6573906">
    <w:abstractNumId w:val="0"/>
  </w:num>
  <w:num w:numId="2" w16cid:durableId="1698654835">
    <w:abstractNumId w:val="2"/>
  </w:num>
  <w:num w:numId="3" w16cid:durableId="1470245815">
    <w:abstractNumId w:val="3"/>
  </w:num>
  <w:num w:numId="4" w16cid:durableId="2090080670">
    <w:abstractNumId w:val="1"/>
  </w:num>
  <w:num w:numId="5" w16cid:durableId="8950491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s7QwsjQwNDMwNbdU0lEKTi0uzszPAykwqgUADpm3pSwAAAA="/>
  </w:docVars>
  <w:rsids>
    <w:rsidRoot w:val="001D1C1A"/>
    <w:rsid w:val="000743E1"/>
    <w:rsid w:val="001242BC"/>
    <w:rsid w:val="001D1C1A"/>
    <w:rsid w:val="001F735D"/>
    <w:rsid w:val="00291216"/>
    <w:rsid w:val="002E0501"/>
    <w:rsid w:val="00347AC8"/>
    <w:rsid w:val="00467EAE"/>
    <w:rsid w:val="00644D6C"/>
    <w:rsid w:val="007E3190"/>
    <w:rsid w:val="00886FBE"/>
    <w:rsid w:val="00957B38"/>
    <w:rsid w:val="00CE7F61"/>
    <w:rsid w:val="00CF2EEF"/>
    <w:rsid w:val="00E13F3E"/>
    <w:rsid w:val="00E751FF"/>
    <w:rsid w:val="00E86F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AB0B3"/>
  <w15:chartTrackingRefBased/>
  <w15:docId w15:val="{2DC3AA16-3425-4278-99CF-A74CF68F7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1C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D1C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D1C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D1C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D1C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D1C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1C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1C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1C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1C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D1C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D1C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D1C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1C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1C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1C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1C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1C1A"/>
    <w:rPr>
      <w:rFonts w:eastAsiaTheme="majorEastAsia" w:cstheme="majorBidi"/>
      <w:color w:val="272727" w:themeColor="text1" w:themeTint="D8"/>
    </w:rPr>
  </w:style>
  <w:style w:type="paragraph" w:styleId="Title">
    <w:name w:val="Title"/>
    <w:basedOn w:val="Normal"/>
    <w:next w:val="Normal"/>
    <w:link w:val="TitleChar"/>
    <w:uiPriority w:val="10"/>
    <w:qFormat/>
    <w:rsid w:val="001D1C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1C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1C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1C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1C1A"/>
    <w:pPr>
      <w:spacing w:before="160"/>
      <w:jc w:val="center"/>
    </w:pPr>
    <w:rPr>
      <w:i/>
      <w:iCs/>
      <w:color w:val="404040" w:themeColor="text1" w:themeTint="BF"/>
    </w:rPr>
  </w:style>
  <w:style w:type="character" w:customStyle="1" w:styleId="QuoteChar">
    <w:name w:val="Quote Char"/>
    <w:basedOn w:val="DefaultParagraphFont"/>
    <w:link w:val="Quote"/>
    <w:uiPriority w:val="29"/>
    <w:rsid w:val="001D1C1A"/>
    <w:rPr>
      <w:i/>
      <w:iCs/>
      <w:color w:val="404040" w:themeColor="text1" w:themeTint="BF"/>
    </w:rPr>
  </w:style>
  <w:style w:type="paragraph" w:styleId="ListParagraph">
    <w:name w:val="List Paragraph"/>
    <w:basedOn w:val="Normal"/>
    <w:uiPriority w:val="34"/>
    <w:qFormat/>
    <w:rsid w:val="001D1C1A"/>
    <w:pPr>
      <w:ind w:left="720"/>
      <w:contextualSpacing/>
    </w:pPr>
  </w:style>
  <w:style w:type="character" w:styleId="IntenseEmphasis">
    <w:name w:val="Intense Emphasis"/>
    <w:basedOn w:val="DefaultParagraphFont"/>
    <w:uiPriority w:val="21"/>
    <w:qFormat/>
    <w:rsid w:val="001D1C1A"/>
    <w:rPr>
      <w:i/>
      <w:iCs/>
      <w:color w:val="0F4761" w:themeColor="accent1" w:themeShade="BF"/>
    </w:rPr>
  </w:style>
  <w:style w:type="paragraph" w:styleId="IntenseQuote">
    <w:name w:val="Intense Quote"/>
    <w:basedOn w:val="Normal"/>
    <w:next w:val="Normal"/>
    <w:link w:val="IntenseQuoteChar"/>
    <w:uiPriority w:val="30"/>
    <w:qFormat/>
    <w:rsid w:val="001D1C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1C1A"/>
    <w:rPr>
      <w:i/>
      <w:iCs/>
      <w:color w:val="0F4761" w:themeColor="accent1" w:themeShade="BF"/>
    </w:rPr>
  </w:style>
  <w:style w:type="character" w:styleId="IntenseReference">
    <w:name w:val="Intense Reference"/>
    <w:basedOn w:val="DefaultParagraphFont"/>
    <w:uiPriority w:val="32"/>
    <w:qFormat/>
    <w:rsid w:val="001D1C1A"/>
    <w:rPr>
      <w:b/>
      <w:bCs/>
      <w:smallCaps/>
      <w:color w:val="0F4761" w:themeColor="accent1" w:themeShade="BF"/>
      <w:spacing w:val="5"/>
    </w:rPr>
  </w:style>
  <w:style w:type="paragraph" w:styleId="Date">
    <w:name w:val="Date"/>
    <w:basedOn w:val="Normal"/>
    <w:next w:val="Normal"/>
    <w:link w:val="DateChar"/>
    <w:uiPriority w:val="99"/>
    <w:semiHidden/>
    <w:unhideWhenUsed/>
    <w:rsid w:val="001D1C1A"/>
  </w:style>
  <w:style w:type="character" w:customStyle="1" w:styleId="DateChar">
    <w:name w:val="Date Char"/>
    <w:basedOn w:val="DefaultParagraphFont"/>
    <w:link w:val="Date"/>
    <w:uiPriority w:val="99"/>
    <w:semiHidden/>
    <w:rsid w:val="001D1C1A"/>
  </w:style>
  <w:style w:type="paragraph" w:styleId="Header">
    <w:name w:val="header"/>
    <w:basedOn w:val="Normal"/>
    <w:link w:val="HeaderChar"/>
    <w:uiPriority w:val="99"/>
    <w:unhideWhenUsed/>
    <w:rsid w:val="00347A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AC8"/>
  </w:style>
  <w:style w:type="paragraph" w:styleId="Footer">
    <w:name w:val="footer"/>
    <w:basedOn w:val="Normal"/>
    <w:link w:val="FooterChar"/>
    <w:uiPriority w:val="99"/>
    <w:unhideWhenUsed/>
    <w:rsid w:val="00347A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A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BD353-29E4-48A7-9BEC-00C31844B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2</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is Bertauche</dc:creator>
  <cp:keywords/>
  <dc:description/>
  <cp:lastModifiedBy>Kurtis Bertauche</cp:lastModifiedBy>
  <cp:revision>2</cp:revision>
  <dcterms:created xsi:type="dcterms:W3CDTF">2024-02-25T21:23:00Z</dcterms:created>
  <dcterms:modified xsi:type="dcterms:W3CDTF">2024-02-26T03:34:00Z</dcterms:modified>
</cp:coreProperties>
</file>